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elected roughly 25 as the threshold to decide between guided variation (&lt;25) and indirect bias (&gt;25). I THINK WE NEED TO EXPLAIN THIS DECISION OF THE THRESHOLD VALUE IN MORE DETAIL. I EXPECT REVIEWERS WILL HAVE QUESTIONS ABOUT WHY 25 IS THE NUMBER YOU CHOSE.</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 I THINK THIS</w:t>
      </w:r>
      <w:r>
        <w:t xml:space="preserve"> </w:t>
      </w:r>
      <w:r>
        <w:t xml:space="preserve">‘</w:t>
      </w:r>
      <w:r>
        <w:t xml:space="preserve">standard CV formula</w:t>
      </w:r>
      <w:r>
        <w:t xml:space="preserve">’</w:t>
      </w:r>
      <w:r>
        <w:t xml:space="preserve"> </w:t>
      </w:r>
      <w:r>
        <w:t xml:space="preserve">IS A BAD CHOICE AND CONFUSING TO REVIEWERS. THIS IS BECAUSE IN SOME OF OUR PLOTS BELOW THERE ARE AS FEW AS 2 ARTEFACTS, THAT IS A VERY SMALL SAMPLE SIZE. GIVEN WHAT YOU HAVE WRITTEN ABOVE, WE SHOULD USE THE</w:t>
      </w:r>
      <w:r>
        <w:t xml:space="preserve"> </w:t>
      </w:r>
      <w:r>
        <w:t xml:space="preserve">‘</w:t>
      </w:r>
      <w:r>
        <w:t xml:space="preserve">CORRECTED CV</w:t>
      </w:r>
      <w:r>
        <w:t xml:space="preserve">’</w:t>
      </w:r>
      <w:r>
        <w:t xml:space="preserve"> </w:t>
      </w:r>
      <w:r>
        <w:t xml:space="preserve">BECAUSE MANY OF OUR COMPARISONS ARE WITH N&lt;25, FOR EXAMPLE, MOST SITES HAVE &lt;25 SP, SO WE</w:t>
      </w:r>
      <w:r>
        <w:t xml:space="preserve"> </w:t>
      </w:r>
      <w:r>
        <w:rPr>
          <w:iCs/>
          <w:i/>
        </w:rPr>
        <w:t xml:space="preserve">DO</w:t>
      </w:r>
      <w:r>
        <w:t xml:space="preserve"> </w:t>
      </w:r>
      <w:r>
        <w:t xml:space="preserve">HAVE SMALL SAMPLES AND WE NEED TO DEAL WITH IT USING THE BEST METHODS AVAILABL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1 23:34:5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li           3.4.1   2022-09-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stmap       1.1.0   2021-01-25 [?] CRAN (R 4.2.0)</w:t>
      </w:r>
      <w:r>
        <w:br/>
      </w:r>
      <w:r>
        <w:rPr>
          <w:rStyle w:val="VerbatimChar"/>
        </w:rPr>
        <w:t xml:space="preserve"> P fs            1.5.2   2021-12-08 [?]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3.1   2021-12-20 [?] CRAN (R 4.2.0)</w:t>
      </w:r>
      <w:r>
        <w:br/>
      </w:r>
      <w:r>
        <w:rPr>
          <w:rStyle w:val="VerbatimChar"/>
        </w:rPr>
        <w:t xml:space="preserve"> P pkgload       1.3.0   2022-06-27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0.3.5   2022-10-06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xfun          0.34    2022-10-18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2T06:35:00Z</dcterms:created>
  <dcterms:modified xsi:type="dcterms:W3CDTF">2022-10-2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